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7E17DB3F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proofErr w:type="gramStart"/>
      <w:r w:rsidR="001A07C9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5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</w:t>
      </w:r>
      <w:proofErr w:type="gramEnd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22132A4F" w14:textId="77777777" w:rsidR="00371D22" w:rsidRPr="00730EA1" w:rsidRDefault="00EB6430" w:rsidP="00371D22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Piano nazionale di ripresa e resilienza - Missione 4 – Istruzione e Ricerca – Componente 1 – Potenziamento dell’offerta dei servizi di istruzione: dagli asili nido alle Università – Investimento 3.2 “Scuola 4.0: scuole innovative, cablaggio, nuovi ambienti di apprendimento e laboratori” </w:t>
      </w:r>
      <w:r w:rsidR="00371D22" w:rsidRPr="00730EA1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“Azione 1: Next generation </w:t>
      </w:r>
      <w:proofErr w:type="spellStart"/>
      <w:r w:rsidR="00371D22" w:rsidRPr="00730EA1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lassrooms</w:t>
      </w:r>
      <w:proofErr w:type="spellEnd"/>
      <w:r w:rsidR="00371D22" w:rsidRPr="00730EA1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- Ambienti di apprendimento innovativi”, finanziato dall’Unione europea – Next Generation EU.</w:t>
      </w:r>
    </w:p>
    <w:p w14:paraId="761EC4B2" w14:textId="77777777" w:rsidR="00730EA1" w:rsidRPr="00730EA1" w:rsidRDefault="00730EA1" w:rsidP="00730EA1">
      <w:pPr>
        <w:pStyle w:val="Corpotesto"/>
        <w:framePr w:hSpace="180" w:wrap="around" w:vAnchor="text" w:hAnchor="page" w:x="1112" w:y="1"/>
        <w:ind w:right="103"/>
        <w:jc w:val="center"/>
        <w:rPr>
          <w:shd w:val="clear" w:color="auto" w:fill="FFFFFF"/>
        </w:rPr>
      </w:pPr>
      <w:r w:rsidRPr="00730EA1">
        <w:rPr>
          <w:shd w:val="clear" w:color="auto" w:fill="FFFFFF"/>
        </w:rPr>
        <w:t xml:space="preserve">Titolo del Progetto “Spazi Vitali” </w:t>
      </w:r>
    </w:p>
    <w:p w14:paraId="156CDB79" w14:textId="77777777" w:rsidR="00730EA1" w:rsidRPr="00730EA1" w:rsidRDefault="00730EA1" w:rsidP="00730EA1">
      <w:pPr>
        <w:pStyle w:val="Corpotesto"/>
        <w:framePr w:hSpace="180" w:wrap="around" w:vAnchor="text" w:hAnchor="page" w:x="1112" w:y="1"/>
        <w:ind w:right="103"/>
        <w:jc w:val="center"/>
        <w:rPr>
          <w:shd w:val="clear" w:color="auto" w:fill="FFFFFF"/>
        </w:rPr>
      </w:pPr>
      <w:r w:rsidRPr="00730EA1">
        <w:rPr>
          <w:shd w:val="clear" w:color="auto" w:fill="FFFFFF"/>
        </w:rPr>
        <w:t>Codice Progetto: M4C1I3.2-2022-961-P-13283</w:t>
      </w:r>
    </w:p>
    <w:p w14:paraId="0C2C7FB6" w14:textId="77777777" w:rsidR="00730EA1" w:rsidRPr="00730EA1" w:rsidRDefault="00730EA1" w:rsidP="00730EA1">
      <w:pPr>
        <w:pStyle w:val="Corpotesto"/>
        <w:framePr w:hSpace="180" w:wrap="around" w:vAnchor="text" w:hAnchor="page" w:x="1112" w:y="1"/>
        <w:ind w:right="103"/>
        <w:jc w:val="center"/>
        <w:rPr>
          <w:shd w:val="clear" w:color="auto" w:fill="FFFFFF"/>
        </w:rPr>
      </w:pPr>
      <w:r w:rsidRPr="00730EA1">
        <w:rPr>
          <w:shd w:val="clear" w:color="auto" w:fill="FFFFFF"/>
        </w:rPr>
        <w:t>CUP: F94D22003030006</w:t>
      </w:r>
    </w:p>
    <w:p w14:paraId="222C18EC" w14:textId="77777777" w:rsidR="00730EA1" w:rsidRPr="00730EA1" w:rsidRDefault="00730EA1" w:rsidP="00730EA1">
      <w:pPr>
        <w:pStyle w:val="Default"/>
        <w:framePr w:hSpace="180" w:wrap="around" w:vAnchor="text" w:hAnchor="page" w:x="1112" w:y="1"/>
        <w:jc w:val="center"/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</w:pPr>
      <w:r w:rsidRPr="00730EA1"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  <w:t>CIG: A022C34F1A</w:t>
      </w:r>
    </w:p>
    <w:p w14:paraId="280718E0" w14:textId="77777777" w:rsidR="00730EA1" w:rsidRDefault="00730EA1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</w:p>
    <w:p w14:paraId="52F68B07" w14:textId="69421AB2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730EA1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 xml:space="preserve">il Piano Nazionale Anticorruzione (P.N.A.) emanato dall’Autorità Nazionale Anti Corruzione e per la valutazione e la trasparenza delle amministrazioni pubbliche (ex CIVIT) approvato con </w:t>
      </w:r>
      <w:r>
        <w:rPr>
          <w:shd w:val="clear" w:color="auto" w:fill="FFFFFF"/>
        </w:rPr>
        <w:lastRenderedPageBreak/>
        <w:t>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End w:id="10"/>
      <w:bookmarkEnd w:id="11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 Il presente Patto deve essere obbligatoriamente sottoscritto in calce ed in ogni sua pagina, dal legale rappresentante della ditta partecipante ovvero, in caso di consorzi o raggruppamenti temporanei di imprese, dal rappresentante degli stessi e deve essere presentato unitamente </w:t>
      </w:r>
      <w:r>
        <w:rPr>
          <w:shd w:val="clear" w:color="auto" w:fill="FFFFFF"/>
        </w:rPr>
        <w:lastRenderedPageBreak/>
        <w:t>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2" w:name="parent_element7751437539aed"/>
      <w:bookmarkStart w:id="13" w:name="preview_conta96952d81b09a"/>
      <w:bookmarkEnd w:id="12"/>
      <w:bookmarkEnd w:id="13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07775" w14:textId="77777777" w:rsidR="00432842" w:rsidRDefault="00432842" w:rsidP="006851C5">
      <w:r>
        <w:separator/>
      </w:r>
    </w:p>
  </w:endnote>
  <w:endnote w:type="continuationSeparator" w:id="0">
    <w:p w14:paraId="17CA84D7" w14:textId="77777777" w:rsidR="00432842" w:rsidRDefault="00432842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8F79D" w14:textId="77777777" w:rsidR="00432842" w:rsidRDefault="00432842" w:rsidP="006851C5">
      <w:r>
        <w:separator/>
      </w:r>
    </w:p>
  </w:footnote>
  <w:footnote w:type="continuationSeparator" w:id="0">
    <w:p w14:paraId="275D392E" w14:textId="77777777" w:rsidR="00432842" w:rsidRDefault="00432842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730EA1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1137095">
    <w:abstractNumId w:val="13"/>
  </w:num>
  <w:num w:numId="2" w16cid:durableId="2118720643">
    <w:abstractNumId w:val="0"/>
  </w:num>
  <w:num w:numId="3" w16cid:durableId="581912406">
    <w:abstractNumId w:val="17"/>
  </w:num>
  <w:num w:numId="4" w16cid:durableId="39284021">
    <w:abstractNumId w:val="9"/>
  </w:num>
  <w:num w:numId="5" w16cid:durableId="91822740">
    <w:abstractNumId w:val="16"/>
  </w:num>
  <w:num w:numId="6" w16cid:durableId="1093669098">
    <w:abstractNumId w:val="8"/>
  </w:num>
  <w:num w:numId="7" w16cid:durableId="804155675">
    <w:abstractNumId w:val="2"/>
  </w:num>
  <w:num w:numId="8" w16cid:durableId="1954822533">
    <w:abstractNumId w:val="7"/>
  </w:num>
  <w:num w:numId="9" w16cid:durableId="619651371">
    <w:abstractNumId w:val="4"/>
  </w:num>
  <w:num w:numId="10" w16cid:durableId="109209167">
    <w:abstractNumId w:val="11"/>
  </w:num>
  <w:num w:numId="11" w16cid:durableId="116611648">
    <w:abstractNumId w:val="6"/>
  </w:num>
  <w:num w:numId="12" w16cid:durableId="1626347456">
    <w:abstractNumId w:val="3"/>
  </w:num>
  <w:num w:numId="13" w16cid:durableId="1710911344">
    <w:abstractNumId w:val="12"/>
  </w:num>
  <w:num w:numId="14" w16cid:durableId="1817213908">
    <w:abstractNumId w:val="14"/>
  </w:num>
  <w:num w:numId="15" w16cid:durableId="1588925475">
    <w:abstractNumId w:val="5"/>
  </w:num>
  <w:num w:numId="16" w16cid:durableId="1933313291">
    <w:abstractNumId w:val="1"/>
  </w:num>
  <w:num w:numId="17" w16cid:durableId="919145143">
    <w:abstractNumId w:val="10"/>
  </w:num>
  <w:num w:numId="18" w16cid:durableId="39820785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07C9"/>
    <w:rsid w:val="001A7BE5"/>
    <w:rsid w:val="001B2805"/>
    <w:rsid w:val="001C4793"/>
    <w:rsid w:val="001D70FE"/>
    <w:rsid w:val="001F421F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1D22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0EA1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24F4B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12513"/>
    <w:rsid w:val="00F23A84"/>
    <w:rsid w:val="00F37642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06C497D1"/>
  <w15:docId w15:val="{25F68E34-B770-4992-8FA5-FA343148D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8EE0C-A58A-42C2-8943-E6C818ABA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4</cp:revision>
  <cp:lastPrinted>2023-07-03T14:46:00Z</cp:lastPrinted>
  <dcterms:created xsi:type="dcterms:W3CDTF">2023-06-30T06:53:00Z</dcterms:created>
  <dcterms:modified xsi:type="dcterms:W3CDTF">2023-10-25T11:46:00Z</dcterms:modified>
</cp:coreProperties>
</file>